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  <w:r>
        <w:t>[DATE]</w:t>
      </w:r>
    </w:p>
    <w:p w14:paraId="00000002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4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5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6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7" w14:textId="03FE619B" w:rsidR="00BF2D58" w:rsidRDefault="007646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/</w:t>
      </w:r>
      <w:r w:rsidR="00DF757B">
        <w:t>Province</w:t>
      </w:r>
    </w:p>
    <w:p w14:paraId="00000008" w14:textId="7309F77F" w:rsidR="00BF2D58" w:rsidRDefault="007646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DF757B">
        <w:t>Postal Code</w:t>
      </w:r>
    </w:p>
    <w:p w14:paraId="00000009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A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B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>RE: CANCELLATION OF UNFULFILLED ORDER</w:t>
      </w:r>
    </w:p>
    <w:p w14:paraId="0000000D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0E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0F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0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1" w14:textId="77777777" w:rsidR="00BF2D58" w:rsidRDefault="00DF757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>[SCENARIO 1]</w:t>
      </w:r>
    </w:p>
    <w:p w14:paraId="00000012" w14:textId="77777777" w:rsidR="00BF2D58" w:rsidRDefault="00DF757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Our customer has informed us that s/he can no longer wait for the merchandise we ordered from you on [DATE].</w:t>
      </w:r>
    </w:p>
    <w:p w14:paraId="00000013" w14:textId="77777777" w:rsidR="00BF2D58" w:rsidRDefault="00BF2D5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4" w14:textId="77777777" w:rsidR="00BF2D58" w:rsidRDefault="00DF757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e are therefore cancelling our purchase order [NUMBER], which was contingent upon delivery prior to [DATE].</w:t>
      </w:r>
    </w:p>
    <w:p w14:paraId="00000015" w14:textId="77777777" w:rsidR="00BF2D58" w:rsidRDefault="00BF2D5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BF2D58" w:rsidRDefault="00DF757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Under the circumstances, we are certain that you will understand the necessity of our cancellation of this order.</w:t>
      </w:r>
    </w:p>
    <w:p w14:paraId="00000017" w14:textId="77777777" w:rsidR="00BF2D58" w:rsidRDefault="00BF2D5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8" w14:textId="77777777" w:rsidR="00BF2D58" w:rsidRDefault="00BF2D5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19" w14:textId="77777777" w:rsidR="00BF2D58" w:rsidRDefault="00DF757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>[SCENARIO 2]</w:t>
      </w:r>
    </w:p>
    <w:p w14:paraId="0000001A" w14:textId="77777777" w:rsidR="00BF2D58" w:rsidRDefault="00DF757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I am </w:t>
      </w:r>
      <w:r>
        <w:t xml:space="preserve">in receipt </w:t>
      </w:r>
      <w:r>
        <w:rPr>
          <w:color w:val="000000"/>
        </w:rPr>
        <w:t>of your correspondence informing us that there will be a two-week delay in the shipment of the above-referenced merchandise.</w:t>
      </w:r>
    </w:p>
    <w:p w14:paraId="0000001B" w14:textId="77777777" w:rsidR="00BF2D58" w:rsidRDefault="00BF2D5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C" w14:textId="77777777" w:rsidR="00BF2D58" w:rsidRDefault="00DF757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This delay is unacceptable, and we are therefore cancelling our purchase order, number [NUMBER], for the above items.</w:t>
      </w:r>
    </w:p>
    <w:p w14:paraId="0000001D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20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2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3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_______________________________</w:t>
      </w:r>
    </w:p>
    <w:p w14:paraId="00000024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5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6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7" w14:textId="77777777" w:rsidR="00BF2D58" w:rsidRDefault="00DF75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8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9" w14:textId="77777777" w:rsidR="00BF2D58" w:rsidRDefault="00BF2D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sectPr w:rsidR="00BF2D5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682613" w14:textId="77777777" w:rsidR="00DF757B" w:rsidRDefault="00DF757B">
      <w:r>
        <w:separator/>
      </w:r>
    </w:p>
  </w:endnote>
  <w:endnote w:type="continuationSeparator" w:id="0">
    <w:p w14:paraId="4C4791BC" w14:textId="77777777" w:rsidR="00DF757B" w:rsidRDefault="00DF7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B" w14:textId="77777777" w:rsidR="00BF2D58" w:rsidRDefault="00DF757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C" w14:textId="77777777" w:rsidR="00BF2D58" w:rsidRDefault="00DF757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D" w14:textId="77777777" w:rsidR="00BF2D58" w:rsidRDefault="00DF757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E" w14:textId="77777777" w:rsidR="00BF2D58" w:rsidRDefault="005E48A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DF757B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2EB6F" w14:textId="77777777" w:rsidR="00DF757B" w:rsidRDefault="00DF757B">
      <w:r>
        <w:separator/>
      </w:r>
    </w:p>
  </w:footnote>
  <w:footnote w:type="continuationSeparator" w:id="0">
    <w:p w14:paraId="7F56C8E5" w14:textId="77777777" w:rsidR="00DF757B" w:rsidRDefault="00DF7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A" w14:textId="77777777" w:rsidR="00BF2D58" w:rsidRDefault="00BF2D58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Y0NDE1Mzc1MjZU0lEKTi0uzszPAykwrAUACQRdGCwAAAA="/>
    <w:docVar w:name="Description" w:val="Use template for an example of how to cancel unfilled order"/>
    <w:docVar w:name="Excerpt" w:val="Our customer has informed us that s/he can no longer wait for the merchandise we ordered from you on [DATE]."/>
    <w:docVar w:name="Tags" w:val="cancellation, unfulfilled order, merchandise, purchase order, delivery,delay, shipment, items, "/>
  </w:docVars>
  <w:rsids>
    <w:rsidRoot w:val="00BF2D58"/>
    <w:rsid w:val="005E48A7"/>
    <w:rsid w:val="007646A9"/>
    <w:rsid w:val="00BF2D58"/>
    <w:rsid w:val="00DE14A6"/>
    <w:rsid w:val="00DF757B"/>
    <w:rsid w:val="00E4749F"/>
    <w:rsid w:val="00E55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A78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90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F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F7C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F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F7C"/>
    <w:rPr>
      <w:rFonts w:ascii="Times New Roman"/>
      <w:b/>
      <w:bCs/>
      <w:sz w:val="20"/>
      <w:lang w:eastAsia="x-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mBilezmkc8C4F0oKWCeaQ/KbTw==">AMUW2mUaV3Ur0OkPv0NZ2SFJiY2soE91luFpUA5cDXj0Mb+Cpmik7Y3RXSv0/6zEOX1pQCQP3xma0ERJXxW6Cuc8Kp3XMISNpDMEfw+WERoI4iL/1zqxKmIJFygmJW81mLt0OgoVi1S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41</Characters>
  <Application>Microsoft Office Word</Application>
  <DocSecurity>0</DocSecurity>
  <Lines>4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26:00Z</dcterms:created>
  <dcterms:modified xsi:type="dcterms:W3CDTF">2019-10-21T19:15:00Z</dcterms:modified>
  <cp:category/>
</cp:coreProperties>
</file>